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8117C2" w14:textId="00B58769" w:rsidR="00E75F79" w:rsidRDefault="00EF5B3B">
      <w:r>
        <w:rPr>
          <w:noProof/>
        </w:rPr>
        <w:drawing>
          <wp:inline distT="0" distB="0" distL="0" distR="0" wp14:anchorId="7E72F363" wp14:editId="2FA8FB18">
            <wp:extent cx="5731510" cy="3590925"/>
            <wp:effectExtent l="0" t="0" r="254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9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889C1" w14:textId="1F6E3BCA" w:rsidR="00EF5B3B" w:rsidRDefault="00FA1548">
      <w:pPr>
        <w:rPr>
          <w:b/>
          <w:bCs/>
        </w:rPr>
      </w:pPr>
      <w:r w:rsidRPr="00FA1548">
        <w:rPr>
          <w:b/>
          <w:bCs/>
        </w:rPr>
        <w:t>Select</w:t>
      </w:r>
    </w:p>
    <w:p w14:paraId="62F87CE9" w14:textId="56D8669F" w:rsidR="00FA1548" w:rsidRDefault="00FA1548">
      <w:pPr>
        <w:rPr>
          <w:b/>
          <w:bCs/>
        </w:rPr>
      </w:pPr>
      <w:r>
        <w:rPr>
          <w:b/>
          <w:bCs/>
        </w:rPr>
        <w:t>From</w:t>
      </w:r>
    </w:p>
    <w:p w14:paraId="46E5CAE3" w14:textId="7242553F" w:rsidR="00FA1548" w:rsidRPr="00FA1548" w:rsidRDefault="00FA1548">
      <w:pPr>
        <w:rPr>
          <w:b/>
          <w:bCs/>
        </w:rPr>
      </w:pPr>
      <w:r>
        <w:rPr>
          <w:b/>
          <w:bCs/>
        </w:rPr>
        <w:t>Where</w:t>
      </w:r>
    </w:p>
    <w:p w14:paraId="1DC4D018" w14:textId="149D6A8A" w:rsidR="00EF5B3B" w:rsidRPr="00EF5B3B" w:rsidRDefault="00EF5B3B" w:rsidP="00EF5B3B">
      <w:pPr>
        <w:pStyle w:val="ListParagraph"/>
        <w:numPr>
          <w:ilvl w:val="0"/>
          <w:numId w:val="1"/>
        </w:numPr>
        <w:rPr>
          <w:b/>
          <w:bCs/>
        </w:rPr>
      </w:pPr>
      <w:r w:rsidRPr="00EF5B3B">
        <w:rPr>
          <w:b/>
          <w:bCs/>
        </w:rPr>
        <w:t>List all the universities:</w:t>
      </w:r>
    </w:p>
    <w:p w14:paraId="4BDD7D9B" w14:textId="0B288B03" w:rsidR="00EF5B3B" w:rsidRDefault="00EF5B3B"/>
    <w:p w14:paraId="757A12E0" w14:textId="77777777" w:rsidR="00EF5B3B" w:rsidRDefault="00EF5B3B" w:rsidP="00EF5B3B">
      <w:r>
        <w:t>SELECT *</w:t>
      </w:r>
    </w:p>
    <w:p w14:paraId="2D69B48D" w14:textId="782D26E6" w:rsidR="00EF5B3B" w:rsidRDefault="00EF5B3B" w:rsidP="00EF5B3B">
      <w:r>
        <w:t>From University</w:t>
      </w:r>
    </w:p>
    <w:p w14:paraId="773A44C8" w14:textId="116D96FC" w:rsidR="00EF5B3B" w:rsidRDefault="00EF5B3B" w:rsidP="00EF5B3B"/>
    <w:p w14:paraId="3445EB6F" w14:textId="527FF315" w:rsidR="00EF5B3B" w:rsidRDefault="00EF5B3B" w:rsidP="00EF5B3B">
      <w:pPr>
        <w:pStyle w:val="ListParagraph"/>
        <w:numPr>
          <w:ilvl w:val="0"/>
          <w:numId w:val="1"/>
        </w:numPr>
        <w:rPr>
          <w:b/>
          <w:bCs/>
        </w:rPr>
      </w:pPr>
      <w:r w:rsidRPr="00EF5B3B">
        <w:rPr>
          <w:b/>
          <w:bCs/>
        </w:rPr>
        <w:t>List the name of all the universities’ names</w:t>
      </w:r>
    </w:p>
    <w:p w14:paraId="119D6125" w14:textId="77777777" w:rsidR="00EF5B3B" w:rsidRDefault="00EF5B3B" w:rsidP="00EF5B3B">
      <w:pPr>
        <w:pStyle w:val="ListParagraph"/>
        <w:rPr>
          <w:b/>
          <w:bCs/>
        </w:rPr>
      </w:pPr>
    </w:p>
    <w:p w14:paraId="45641655" w14:textId="77777777" w:rsidR="00EF5B3B" w:rsidRPr="00EF5B3B" w:rsidRDefault="00EF5B3B" w:rsidP="00EF5B3B">
      <w:r w:rsidRPr="00EF5B3B">
        <w:t xml:space="preserve">SELECT </w:t>
      </w:r>
      <w:proofErr w:type="spellStart"/>
      <w:r w:rsidRPr="00EF5B3B">
        <w:t>PartnerName</w:t>
      </w:r>
      <w:proofErr w:type="spellEnd"/>
    </w:p>
    <w:p w14:paraId="2BB98390" w14:textId="77777777" w:rsidR="00EF5B3B" w:rsidRPr="00EF5B3B" w:rsidRDefault="00EF5B3B" w:rsidP="00EF5B3B">
      <w:r w:rsidRPr="00EF5B3B">
        <w:t>From University</w:t>
      </w:r>
    </w:p>
    <w:p w14:paraId="78FD33E9" w14:textId="5F8869A8" w:rsidR="00EF5B3B" w:rsidRDefault="00EF5B3B" w:rsidP="00EF5B3B">
      <w:pPr>
        <w:ind w:left="360"/>
        <w:rPr>
          <w:b/>
          <w:bCs/>
        </w:rPr>
      </w:pPr>
    </w:p>
    <w:p w14:paraId="0F4A4E31" w14:textId="54402310" w:rsidR="00EF5B3B" w:rsidRDefault="00EF5B3B" w:rsidP="00EF5B3B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List all the universities from PT</w:t>
      </w:r>
    </w:p>
    <w:p w14:paraId="502B0580" w14:textId="77777777" w:rsidR="00EF5B3B" w:rsidRPr="00EF5B3B" w:rsidRDefault="00EF5B3B" w:rsidP="00EF5B3B">
      <w:pPr>
        <w:pStyle w:val="ListParagraph"/>
        <w:rPr>
          <w:b/>
          <w:bCs/>
        </w:rPr>
      </w:pPr>
    </w:p>
    <w:p w14:paraId="524A1262" w14:textId="77777777" w:rsidR="00EF5B3B" w:rsidRPr="00EF5B3B" w:rsidRDefault="00EF5B3B" w:rsidP="00EF5B3B">
      <w:r w:rsidRPr="00EF5B3B">
        <w:t xml:space="preserve">SELECT </w:t>
      </w:r>
      <w:proofErr w:type="spellStart"/>
      <w:r w:rsidRPr="00EF5B3B">
        <w:t>PartnerName</w:t>
      </w:r>
      <w:proofErr w:type="spellEnd"/>
    </w:p>
    <w:p w14:paraId="7EB012FD" w14:textId="77777777" w:rsidR="00EF5B3B" w:rsidRPr="00EF5B3B" w:rsidRDefault="00EF5B3B" w:rsidP="00EF5B3B">
      <w:r w:rsidRPr="00EF5B3B">
        <w:t>From University</w:t>
      </w:r>
    </w:p>
    <w:p w14:paraId="3B8DF634" w14:textId="6D16C240" w:rsidR="00EF5B3B" w:rsidRPr="00EF5B3B" w:rsidRDefault="00EF5B3B" w:rsidP="00EF5B3B">
      <w:r w:rsidRPr="00EF5B3B">
        <w:t xml:space="preserve">Where </w:t>
      </w:r>
      <w:proofErr w:type="spellStart"/>
      <w:r w:rsidRPr="00EF5B3B">
        <w:t>PartnerCountry</w:t>
      </w:r>
      <w:proofErr w:type="spellEnd"/>
      <w:r w:rsidRPr="00EF5B3B">
        <w:t>="PT"</w:t>
      </w:r>
    </w:p>
    <w:p w14:paraId="1D270398" w14:textId="7CC198E2" w:rsidR="00EF5B3B" w:rsidRDefault="00EF5B3B" w:rsidP="00EF5B3B">
      <w:pPr>
        <w:rPr>
          <w:b/>
          <w:bCs/>
        </w:rPr>
      </w:pPr>
    </w:p>
    <w:p w14:paraId="2A131EEC" w14:textId="2BB5BB85" w:rsidR="00EF5B3B" w:rsidRPr="00EF5B3B" w:rsidRDefault="00EF5B3B" w:rsidP="00EF5B3B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lastRenderedPageBreak/>
        <w:t>List all the universities from Portugal</w:t>
      </w:r>
    </w:p>
    <w:p w14:paraId="6CB3024B" w14:textId="2A6BDB6D" w:rsidR="00EF5B3B" w:rsidRDefault="00EF5B3B" w:rsidP="00EF5B3B"/>
    <w:p w14:paraId="63B47576" w14:textId="77777777" w:rsidR="00EF5B3B" w:rsidRDefault="00EF5B3B" w:rsidP="00EF5B3B">
      <w:r>
        <w:t xml:space="preserve">SELECT </w:t>
      </w:r>
      <w:proofErr w:type="spellStart"/>
      <w:r>
        <w:t>PartnerName</w:t>
      </w:r>
      <w:proofErr w:type="spellEnd"/>
    </w:p>
    <w:p w14:paraId="1D0B2B6D" w14:textId="77777777" w:rsidR="00EF5B3B" w:rsidRDefault="00EF5B3B" w:rsidP="00EF5B3B">
      <w:r>
        <w:t>From University, Country</w:t>
      </w:r>
    </w:p>
    <w:p w14:paraId="06CDB8E5" w14:textId="687AEFC9" w:rsidR="00EF5B3B" w:rsidRDefault="00EF5B3B" w:rsidP="00EF5B3B">
      <w:r>
        <w:t xml:space="preserve">Where Name="Portugal" and </w:t>
      </w:r>
      <w:proofErr w:type="spellStart"/>
      <w:r>
        <w:t>PartnerCountry</w:t>
      </w:r>
      <w:proofErr w:type="spellEnd"/>
      <w:r>
        <w:t>=</w:t>
      </w:r>
      <w:proofErr w:type="spellStart"/>
      <w:r>
        <w:t>idCountry</w:t>
      </w:r>
      <w:proofErr w:type="spellEnd"/>
    </w:p>
    <w:p w14:paraId="4F4DCF61" w14:textId="7719A283" w:rsidR="00EF5B3B" w:rsidRDefault="00EF5B3B" w:rsidP="00EF5B3B"/>
    <w:p w14:paraId="2D7C7979" w14:textId="15EBFA19" w:rsidR="00EF5B3B" w:rsidRPr="00FA1548" w:rsidRDefault="00FA1548" w:rsidP="00EF5B3B">
      <w:pPr>
        <w:pStyle w:val="ListParagraph"/>
        <w:numPr>
          <w:ilvl w:val="0"/>
          <w:numId w:val="1"/>
        </w:numPr>
        <w:rPr>
          <w:b/>
          <w:bCs/>
        </w:rPr>
      </w:pPr>
      <w:r w:rsidRPr="00FA1548">
        <w:rPr>
          <w:b/>
          <w:bCs/>
        </w:rPr>
        <w:t>List all</w:t>
      </w:r>
      <w:r w:rsidR="00EF5B3B" w:rsidRPr="00FA1548">
        <w:rPr>
          <w:b/>
          <w:bCs/>
        </w:rPr>
        <w:t xml:space="preserve"> Countries involved in the program</w:t>
      </w:r>
    </w:p>
    <w:p w14:paraId="2FB0002D" w14:textId="77777777" w:rsidR="00FA1548" w:rsidRDefault="00FA1548" w:rsidP="00FA1548">
      <w:pPr>
        <w:pStyle w:val="ListParagraph"/>
      </w:pPr>
    </w:p>
    <w:p w14:paraId="0EC4778F" w14:textId="77777777" w:rsidR="00FA1548" w:rsidRDefault="00FA1548" w:rsidP="00FA1548">
      <w:r>
        <w:t>SELECT *</w:t>
      </w:r>
    </w:p>
    <w:p w14:paraId="7261B377" w14:textId="6D6B17FF" w:rsidR="00FA1548" w:rsidRDefault="00FA1548" w:rsidP="00FA1548">
      <w:r>
        <w:t>From Country</w:t>
      </w:r>
    </w:p>
    <w:p w14:paraId="408470DF" w14:textId="5DDC3FC9" w:rsidR="00FA1548" w:rsidRPr="00FA1548" w:rsidRDefault="00FA1548" w:rsidP="00FA1548">
      <w:pPr>
        <w:rPr>
          <w:b/>
          <w:bCs/>
        </w:rPr>
      </w:pPr>
      <w:r w:rsidRPr="00FA1548">
        <w:rPr>
          <w:b/>
          <w:bCs/>
        </w:rPr>
        <w:t>Aggregate functions</w:t>
      </w:r>
    </w:p>
    <w:p w14:paraId="3AE6BBA1" w14:textId="2AE5055E" w:rsidR="00FA1548" w:rsidRDefault="00FA1548" w:rsidP="00FA1548">
      <w:pPr>
        <w:pStyle w:val="ListParagraph"/>
        <w:numPr>
          <w:ilvl w:val="0"/>
          <w:numId w:val="1"/>
        </w:numPr>
        <w:rPr>
          <w:b/>
          <w:bCs/>
        </w:rPr>
      </w:pPr>
      <w:r w:rsidRPr="00FA1548">
        <w:rPr>
          <w:b/>
          <w:bCs/>
        </w:rPr>
        <w:t>Number of countries involved in the program</w:t>
      </w:r>
    </w:p>
    <w:p w14:paraId="125F1E3D" w14:textId="77777777" w:rsidR="00FA1548" w:rsidRPr="00FA1548" w:rsidRDefault="00FA1548" w:rsidP="00FA1548">
      <w:r w:rsidRPr="00FA1548">
        <w:t xml:space="preserve">SELECT </w:t>
      </w:r>
      <w:proofErr w:type="gramStart"/>
      <w:r w:rsidRPr="00FA1548">
        <w:t>count(</w:t>
      </w:r>
      <w:proofErr w:type="gramEnd"/>
      <w:r w:rsidRPr="00FA1548">
        <w:t>*)</w:t>
      </w:r>
    </w:p>
    <w:p w14:paraId="5EA6517F" w14:textId="50FC8777" w:rsidR="00FA1548" w:rsidRDefault="00FA1548" w:rsidP="00FA1548">
      <w:pPr>
        <w:pStyle w:val="ListParagraph"/>
        <w:numPr>
          <w:ilvl w:val="0"/>
          <w:numId w:val="1"/>
        </w:numPr>
        <w:rPr>
          <w:b/>
          <w:bCs/>
        </w:rPr>
      </w:pPr>
      <w:r w:rsidRPr="00FA1548">
        <w:rPr>
          <w:b/>
          <w:bCs/>
        </w:rPr>
        <w:t xml:space="preserve">Number of </w:t>
      </w:r>
      <w:r>
        <w:rPr>
          <w:b/>
          <w:bCs/>
        </w:rPr>
        <w:t>missions involving Portuguese students</w:t>
      </w:r>
    </w:p>
    <w:p w14:paraId="677C4CED" w14:textId="77777777" w:rsidR="00FA1548" w:rsidRPr="00FA1548" w:rsidRDefault="00FA1548" w:rsidP="00FA1548">
      <w:r w:rsidRPr="00FA1548">
        <w:t xml:space="preserve">SELECT </w:t>
      </w:r>
      <w:proofErr w:type="gramStart"/>
      <w:r w:rsidRPr="00FA1548">
        <w:t>count(</w:t>
      </w:r>
      <w:proofErr w:type="gramEnd"/>
      <w:r w:rsidRPr="00FA1548">
        <w:t>*)</w:t>
      </w:r>
    </w:p>
    <w:p w14:paraId="26A00BEC" w14:textId="77777777" w:rsidR="00FA1548" w:rsidRPr="00FA1548" w:rsidRDefault="00FA1548" w:rsidP="00FA1548">
      <w:r w:rsidRPr="00FA1548">
        <w:t>From Mission, Country</w:t>
      </w:r>
    </w:p>
    <w:p w14:paraId="02E5C936" w14:textId="7348D431" w:rsidR="00FA1548" w:rsidRDefault="00FA1548" w:rsidP="00FA1548">
      <w:r w:rsidRPr="00FA1548">
        <w:t xml:space="preserve">Where </w:t>
      </w:r>
      <w:proofErr w:type="spellStart"/>
      <w:r w:rsidRPr="00FA1548">
        <w:t>idCountry</w:t>
      </w:r>
      <w:proofErr w:type="spellEnd"/>
      <w:r w:rsidRPr="00FA1548">
        <w:t>=</w:t>
      </w:r>
      <w:proofErr w:type="spellStart"/>
      <w:r w:rsidRPr="00FA1548">
        <w:t>SendingCountry</w:t>
      </w:r>
      <w:proofErr w:type="spellEnd"/>
      <w:r w:rsidRPr="00FA1548">
        <w:t xml:space="preserve"> and Name="Portugal"</w:t>
      </w:r>
    </w:p>
    <w:p w14:paraId="4C0151D0" w14:textId="69AC75B2" w:rsidR="00FA1548" w:rsidRDefault="00FA1548" w:rsidP="00FA1548"/>
    <w:p w14:paraId="182C2567" w14:textId="70A39DEE" w:rsidR="00FA1548" w:rsidRDefault="00FA1548" w:rsidP="00FA1548"/>
    <w:p w14:paraId="52CC1E4E" w14:textId="77777777" w:rsidR="00FA1548" w:rsidRDefault="00FA1548" w:rsidP="00FA1548">
      <w:r>
        <w:t xml:space="preserve">SELECT </w:t>
      </w:r>
      <w:proofErr w:type="gramStart"/>
      <w:r>
        <w:t>count(</w:t>
      </w:r>
      <w:proofErr w:type="gramEnd"/>
      <w:r>
        <w:t>*)</w:t>
      </w:r>
    </w:p>
    <w:p w14:paraId="7BB37DE2" w14:textId="77777777" w:rsidR="00FA1548" w:rsidRDefault="00FA1548" w:rsidP="00FA1548">
      <w:r>
        <w:t>From Mission, Country, University</w:t>
      </w:r>
    </w:p>
    <w:p w14:paraId="4FEEB888" w14:textId="2FF1485B" w:rsidR="00FA1548" w:rsidRPr="00FA1548" w:rsidRDefault="00FA1548" w:rsidP="00FA1548">
      <w:r>
        <w:t xml:space="preserve">Where </w:t>
      </w:r>
      <w:proofErr w:type="spellStart"/>
      <w:r>
        <w:t>PartnerErasmusID</w:t>
      </w:r>
      <w:proofErr w:type="spellEnd"/>
      <w:r>
        <w:t>=</w:t>
      </w:r>
      <w:proofErr w:type="spellStart"/>
      <w:r>
        <w:t>SendingPartnerErasmusID</w:t>
      </w:r>
      <w:proofErr w:type="spellEnd"/>
      <w:r>
        <w:t xml:space="preserve"> and </w:t>
      </w:r>
      <w:proofErr w:type="spellStart"/>
      <w:r>
        <w:t>PartnerCountry</w:t>
      </w:r>
      <w:proofErr w:type="spellEnd"/>
      <w:r>
        <w:t>=</w:t>
      </w:r>
      <w:proofErr w:type="spellStart"/>
      <w:r>
        <w:t>idCountry</w:t>
      </w:r>
      <w:proofErr w:type="spellEnd"/>
      <w:r>
        <w:t xml:space="preserve"> and Name="Portugal"</w:t>
      </w:r>
    </w:p>
    <w:p w14:paraId="69C48E40" w14:textId="6AD9B7CA" w:rsidR="00FA1548" w:rsidRDefault="0048014A" w:rsidP="0048014A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List subject areas</w:t>
      </w:r>
    </w:p>
    <w:p w14:paraId="50A89396" w14:textId="77777777" w:rsidR="0048014A" w:rsidRPr="0048014A" w:rsidRDefault="0048014A" w:rsidP="0048014A">
      <w:r w:rsidRPr="0048014A">
        <w:t xml:space="preserve">Select </w:t>
      </w:r>
      <w:proofErr w:type="spellStart"/>
      <w:r w:rsidRPr="0048014A">
        <w:t>subjectareaname</w:t>
      </w:r>
      <w:proofErr w:type="spellEnd"/>
    </w:p>
    <w:p w14:paraId="3D6CB1D3" w14:textId="297AB260" w:rsidR="0048014A" w:rsidRDefault="0048014A" w:rsidP="0048014A">
      <w:r w:rsidRPr="0048014A">
        <w:t>From Subject</w:t>
      </w:r>
    </w:p>
    <w:p w14:paraId="6319CB4A" w14:textId="5F26E307" w:rsidR="0048014A" w:rsidRPr="00EA279D" w:rsidRDefault="0048014A" w:rsidP="0048014A">
      <w:pPr>
        <w:pStyle w:val="ListParagraph"/>
        <w:numPr>
          <w:ilvl w:val="0"/>
          <w:numId w:val="1"/>
        </w:numPr>
        <w:rPr>
          <w:b/>
          <w:bCs/>
        </w:rPr>
      </w:pPr>
      <w:r w:rsidRPr="00EA279D">
        <w:rPr>
          <w:b/>
          <w:bCs/>
        </w:rPr>
        <w:t xml:space="preserve">Number of </w:t>
      </w:r>
      <w:proofErr w:type="gramStart"/>
      <w:r w:rsidR="00EA279D" w:rsidRPr="00EA279D">
        <w:rPr>
          <w:b/>
          <w:bCs/>
        </w:rPr>
        <w:t>subject</w:t>
      </w:r>
      <w:proofErr w:type="gramEnd"/>
    </w:p>
    <w:p w14:paraId="71E05E81" w14:textId="77777777" w:rsidR="00EA279D" w:rsidRDefault="00EA279D" w:rsidP="00EA279D">
      <w:pPr>
        <w:pStyle w:val="ListParagraph"/>
      </w:pPr>
    </w:p>
    <w:p w14:paraId="614B9ECC" w14:textId="5259EEB1" w:rsidR="00EA279D" w:rsidRPr="0048014A" w:rsidRDefault="00EA279D" w:rsidP="00EA279D">
      <w:r w:rsidRPr="0048014A">
        <w:t xml:space="preserve">Select </w:t>
      </w:r>
      <w:r>
        <w:t>count(</w:t>
      </w:r>
      <w:proofErr w:type="spellStart"/>
      <w:r w:rsidRPr="0048014A">
        <w:t>subjectareaname</w:t>
      </w:r>
      <w:proofErr w:type="spellEnd"/>
      <w:r>
        <w:t>)</w:t>
      </w:r>
    </w:p>
    <w:p w14:paraId="2D17D1F3" w14:textId="1A261075" w:rsidR="00EA279D" w:rsidRDefault="00EA279D" w:rsidP="00EA279D">
      <w:r w:rsidRPr="0048014A">
        <w:t>From Subject</w:t>
      </w:r>
    </w:p>
    <w:p w14:paraId="41521605" w14:textId="05239C88" w:rsidR="00EA279D" w:rsidRDefault="00EA279D" w:rsidP="00EA279D"/>
    <w:p w14:paraId="4238B14C" w14:textId="13F68AAD" w:rsidR="00EA279D" w:rsidRDefault="00EA279D" w:rsidP="00EA279D"/>
    <w:p w14:paraId="7432CF0F" w14:textId="5C3E65D6" w:rsidR="00EA279D" w:rsidRDefault="00EA279D" w:rsidP="00EA279D"/>
    <w:p w14:paraId="60D5B874" w14:textId="7D37411D" w:rsidR="00EA279D" w:rsidRPr="00EA279D" w:rsidRDefault="00EA279D" w:rsidP="00EA279D">
      <w:pPr>
        <w:rPr>
          <w:b/>
          <w:bCs/>
        </w:rPr>
      </w:pPr>
      <w:r w:rsidRPr="00EA279D">
        <w:rPr>
          <w:b/>
          <w:bCs/>
        </w:rPr>
        <w:t>10 Number of missions of economics</w:t>
      </w:r>
    </w:p>
    <w:p w14:paraId="4BC9F2E4" w14:textId="1D77EA53" w:rsidR="00EA279D" w:rsidRDefault="00EA279D" w:rsidP="00EA279D"/>
    <w:p w14:paraId="74BE147A" w14:textId="77777777" w:rsidR="00EA279D" w:rsidRDefault="00EA279D" w:rsidP="00EA279D">
      <w:r>
        <w:t xml:space="preserve">Select </w:t>
      </w:r>
      <w:proofErr w:type="gramStart"/>
      <w:r>
        <w:t>count(</w:t>
      </w:r>
      <w:proofErr w:type="gramEnd"/>
      <w:r>
        <w:t>*)</w:t>
      </w:r>
    </w:p>
    <w:p w14:paraId="3B2491C5" w14:textId="77777777" w:rsidR="00EA279D" w:rsidRDefault="00EA279D" w:rsidP="00EA279D">
      <w:r>
        <w:t>From Subject, Mission</w:t>
      </w:r>
    </w:p>
    <w:p w14:paraId="1C652F4C" w14:textId="04F8F961" w:rsidR="00EA279D" w:rsidRDefault="00EA279D" w:rsidP="00EA279D">
      <w:r>
        <w:t xml:space="preserve">Where </w:t>
      </w:r>
      <w:proofErr w:type="spellStart"/>
      <w:r>
        <w:t>Subject.subjectareacode</w:t>
      </w:r>
      <w:proofErr w:type="spellEnd"/>
      <w:r>
        <w:t xml:space="preserve"> = </w:t>
      </w:r>
      <w:proofErr w:type="spellStart"/>
      <w:r>
        <w:t>Mission.subjectareacode</w:t>
      </w:r>
      <w:proofErr w:type="spellEnd"/>
      <w:r>
        <w:t xml:space="preserve"> and </w:t>
      </w:r>
      <w:proofErr w:type="spellStart"/>
      <w:r>
        <w:t>subjectareaname</w:t>
      </w:r>
      <w:proofErr w:type="spellEnd"/>
      <w:r>
        <w:t xml:space="preserve"> ="Economics"</w:t>
      </w:r>
    </w:p>
    <w:p w14:paraId="1E33AA05" w14:textId="77777777" w:rsidR="00EA279D" w:rsidRDefault="00EA279D" w:rsidP="00EA279D"/>
    <w:p w14:paraId="515D6993" w14:textId="7413F71A" w:rsidR="0048014A" w:rsidRPr="00EA279D" w:rsidRDefault="00EA279D" w:rsidP="00EA279D">
      <w:pPr>
        <w:pStyle w:val="ListParagraph"/>
        <w:numPr>
          <w:ilvl w:val="0"/>
          <w:numId w:val="1"/>
        </w:numPr>
        <w:rPr>
          <w:b/>
          <w:bCs/>
        </w:rPr>
      </w:pPr>
      <w:r w:rsidRPr="00EA279D">
        <w:rPr>
          <w:b/>
          <w:bCs/>
        </w:rPr>
        <w:t>Number of missions by subject</w:t>
      </w:r>
    </w:p>
    <w:p w14:paraId="38999F95" w14:textId="77777777" w:rsidR="00EA279D" w:rsidRDefault="00EA279D" w:rsidP="00EA279D">
      <w:r>
        <w:t xml:space="preserve">Select </w:t>
      </w:r>
      <w:proofErr w:type="gramStart"/>
      <w:r>
        <w:t>count(</w:t>
      </w:r>
      <w:proofErr w:type="gramEnd"/>
      <w:r>
        <w:t>*)</w:t>
      </w:r>
    </w:p>
    <w:p w14:paraId="788BDE28" w14:textId="77777777" w:rsidR="00EA279D" w:rsidRDefault="00EA279D" w:rsidP="00EA279D">
      <w:r>
        <w:t>From Subject, Mission</w:t>
      </w:r>
    </w:p>
    <w:p w14:paraId="28D6AC3A" w14:textId="77777777" w:rsidR="00EA279D" w:rsidRDefault="00EA279D" w:rsidP="00EA279D">
      <w:r>
        <w:t xml:space="preserve">Where </w:t>
      </w:r>
      <w:proofErr w:type="spellStart"/>
      <w:r>
        <w:t>Subject.subjectareacode</w:t>
      </w:r>
      <w:proofErr w:type="spellEnd"/>
      <w:r>
        <w:t xml:space="preserve"> = </w:t>
      </w:r>
      <w:proofErr w:type="spellStart"/>
      <w:r>
        <w:t>Mission.subjectareacode</w:t>
      </w:r>
      <w:proofErr w:type="spellEnd"/>
      <w:r>
        <w:t xml:space="preserve"> </w:t>
      </w:r>
    </w:p>
    <w:p w14:paraId="3CFB9961" w14:textId="05C2ED6D" w:rsidR="00EA279D" w:rsidRDefault="00EA279D" w:rsidP="00EA279D">
      <w:r>
        <w:t xml:space="preserve">group by </w:t>
      </w:r>
      <w:proofErr w:type="spellStart"/>
      <w:r>
        <w:t>subjectareaname</w:t>
      </w:r>
      <w:proofErr w:type="spellEnd"/>
    </w:p>
    <w:p w14:paraId="221B1171" w14:textId="0378E14A" w:rsidR="00EA279D" w:rsidRDefault="00EA279D" w:rsidP="00EA279D"/>
    <w:p w14:paraId="4AE6F341" w14:textId="77777777" w:rsidR="00EA279D" w:rsidRDefault="00EA279D" w:rsidP="00EA279D">
      <w:r>
        <w:t xml:space="preserve">Select </w:t>
      </w:r>
      <w:proofErr w:type="spellStart"/>
      <w:r>
        <w:t>subjectareaname</w:t>
      </w:r>
      <w:proofErr w:type="spellEnd"/>
      <w:r>
        <w:t xml:space="preserve">, </w:t>
      </w:r>
      <w:proofErr w:type="gramStart"/>
      <w:r>
        <w:t>count(</w:t>
      </w:r>
      <w:proofErr w:type="gramEnd"/>
      <w:r>
        <w:t>*)</w:t>
      </w:r>
    </w:p>
    <w:p w14:paraId="190EEE6B" w14:textId="77777777" w:rsidR="00EA279D" w:rsidRDefault="00EA279D" w:rsidP="00EA279D">
      <w:r>
        <w:t>From Subject, Mission</w:t>
      </w:r>
    </w:p>
    <w:p w14:paraId="6CDD3544" w14:textId="77777777" w:rsidR="00EA279D" w:rsidRDefault="00EA279D" w:rsidP="00EA279D">
      <w:r>
        <w:t xml:space="preserve">Where </w:t>
      </w:r>
      <w:proofErr w:type="spellStart"/>
      <w:r>
        <w:t>Subject.subjectareacode</w:t>
      </w:r>
      <w:proofErr w:type="spellEnd"/>
      <w:r>
        <w:t xml:space="preserve"> = </w:t>
      </w:r>
      <w:proofErr w:type="spellStart"/>
      <w:r>
        <w:t>Mission.subjectareacode</w:t>
      </w:r>
      <w:proofErr w:type="spellEnd"/>
      <w:r>
        <w:t xml:space="preserve"> </w:t>
      </w:r>
    </w:p>
    <w:p w14:paraId="4F678110" w14:textId="7D516CF5" w:rsidR="00EA279D" w:rsidRPr="0048014A" w:rsidRDefault="00EA279D" w:rsidP="00EA279D">
      <w:r>
        <w:t xml:space="preserve">group by </w:t>
      </w:r>
      <w:proofErr w:type="spellStart"/>
      <w:r>
        <w:t>subjectareaname</w:t>
      </w:r>
      <w:proofErr w:type="spellEnd"/>
    </w:p>
    <w:p w14:paraId="61940A1C" w14:textId="77777777" w:rsidR="00FA1548" w:rsidRPr="00FA1548" w:rsidRDefault="00FA1548" w:rsidP="00FA1548">
      <w:pPr>
        <w:rPr>
          <w:b/>
          <w:bCs/>
        </w:rPr>
      </w:pPr>
    </w:p>
    <w:sectPr w:rsidR="00FA1548" w:rsidRPr="00FA1548" w:rsidSect="00B50D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EE11A5"/>
    <w:multiLevelType w:val="hybridMultilevel"/>
    <w:tmpl w:val="337811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60B6602"/>
    <w:multiLevelType w:val="hybridMultilevel"/>
    <w:tmpl w:val="337811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MjS2MDE3Njc1N7NU0lEKTi0uzszPAykwrAUA8X8WFCwAAAA="/>
  </w:docVars>
  <w:rsids>
    <w:rsidRoot w:val="00EF5B3B"/>
    <w:rsid w:val="0048014A"/>
    <w:rsid w:val="005B0D99"/>
    <w:rsid w:val="00B50DC3"/>
    <w:rsid w:val="00E75F79"/>
    <w:rsid w:val="00EA279D"/>
    <w:rsid w:val="00EF5B3B"/>
    <w:rsid w:val="00FA1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280E24D"/>
  <w15:chartTrackingRefBased/>
  <w15:docId w15:val="{808CFAA4-8E4A-4246-AAD4-F748AF370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5B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208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</dc:creator>
  <cp:keywords/>
  <dc:description/>
  <cp:lastModifiedBy>carlos</cp:lastModifiedBy>
  <cp:revision>2</cp:revision>
  <dcterms:created xsi:type="dcterms:W3CDTF">2020-03-24T11:03:00Z</dcterms:created>
  <dcterms:modified xsi:type="dcterms:W3CDTF">2020-03-24T12:07:00Z</dcterms:modified>
</cp:coreProperties>
</file>